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дети-нарисуют-космонавтов-и-ракеты"/>
    <w:p>
      <w:pPr>
        <w:pStyle w:val="Heading3"/>
      </w:pPr>
      <w:r>
        <w:t xml:space="preserve">Дети нарисуют космонавтов и ракеты</w:t>
      </w:r>
    </w:p>
    <w:p>
      <w:pPr>
        <w:pStyle w:val="FirstParagraph"/>
      </w:pPr>
      <w:r>
        <w:t xml:space="preserve">04.04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fe9/img_63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 Дню космонавтики в поселении Рязановское начнет работу выставка детских рисунков «Дорога к звездам». Об этом рассказала художественный руководитель Дома культуры «Десна» Татьяна Зуева.</w:t>
      </w:r>
    </w:p>
    <w:p>
      <w:pPr>
        <w:pStyle w:val="BodyText"/>
      </w:pPr>
      <w:r>
        <w:t xml:space="preserve">На выставке свое мастерство продемонстрируют ребята, занимающиеся в кружках изобразительного искусства «Палитра», «Семицветик», «Декор».</w:t>
      </w:r>
    </w:p>
    <w:p>
      <w:pPr>
        <w:pStyle w:val="BodyText"/>
      </w:pPr>
      <w:r>
        <w:t xml:space="preserve">- У нас занимаются ребята от 5 до 14 лет. Их художественные руководители предложили детям нарисовать рисунки, посвященные освоению космоса, другим планетам, знаменитым космонавтам, - отметила Татьяна Зуева.</w:t>
      </w:r>
    </w:p>
    <w:p>
      <w:pPr>
        <w:pStyle w:val="BodyText"/>
      </w:pPr>
      <w:r>
        <w:t xml:space="preserve">Экспозиция расположится в фойе Дома культуры. Увидеть работы ребят можно будет с 8 апреля.</w:t>
      </w:r>
    </w:p>
    <w:p>
      <w:pPr>
        <w:pStyle w:val="BodyText"/>
      </w:pPr>
      <w:r>
        <w:t xml:space="preserve">Напомним, что День космонавтики в нашей стране отмечается 12 апреля. Праздник был установлен в честь первого полета человека в космос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270445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044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27044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6:55:28Z</dcterms:created>
  <dcterms:modified xsi:type="dcterms:W3CDTF">2024-12-04T16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